
<file path=[Content_Types].xml><?xml version="1.0" encoding="utf-8"?>
<Types xmlns="http://schemas.openxmlformats.org/package/2006/content-types">
  <Default Extension="xml" ContentType="application/xml"/>
  <Default Extension="wmf" ContentType="image/x-wmf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5" Type="http://schemas.openxmlformats.org/officeDocument/2006/relationships/officeDocument" Target="word/document.xml"/><Relationship Id="rId1" Type="http://schemas.openxmlformats.org/package/2006/relationships/metadata/thumbnail" Target="docProps/thumbnail.wmf"/><Relationship Id="rId3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/>
        <w:jc w:val="center"/>
        <w:rPr>
          <w:rFonts w:ascii="黑体" w:hAnsi="黑体" w:eastAsia="黑体" w:cs="Times New Roman"/>
          <w:sz w:val="32"/>
          <w:szCs w:val="32"/>
        </w:rPr>
      </w:pPr>
      <w:r>
        <w:rPr>
          <w:rFonts w:hint="eastAsia" w:ascii="黑体" w:hAnsi="黑体" w:eastAsia="黑体" w:cs="Times New Roman"/>
          <w:sz w:val="32"/>
          <w:szCs w:val="32"/>
        </w:rPr>
        <w:t>天津大学建筑工程学院硕士学位论文线上答辩公告</w:t>
      </w:r>
    </w:p>
    <w:p>
      <w:pPr>
        <w:widowControl/>
        <w:jc w:val="center"/>
        <w:rPr>
          <w:rFonts w:ascii="黑体" w:hAnsi="黑体" w:eastAsia="黑体" w:cs="Times New Roman"/>
          <w:sz w:val="32"/>
          <w:szCs w:val="32"/>
        </w:rPr>
      </w:pPr>
    </w:p>
    <w:tbl>
      <w:tblPr>
        <w:tblStyle w:val="8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57"/>
        <w:gridCol w:w="1330"/>
        <w:gridCol w:w="1330"/>
        <w:gridCol w:w="1330"/>
        <w:gridCol w:w="264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exact"/>
          <w:jc w:val="center"/>
        </w:trPr>
        <w:tc>
          <w:tcPr>
            <w:tcW w:w="16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姓名</w:t>
            </w:r>
          </w:p>
        </w:tc>
        <w:tc>
          <w:tcPr>
            <w:tcW w:w="2660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卫昱含</w:t>
            </w:r>
          </w:p>
        </w:tc>
        <w:tc>
          <w:tcPr>
            <w:tcW w:w="133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学号</w:t>
            </w:r>
          </w:p>
        </w:tc>
        <w:tc>
          <w:tcPr>
            <w:tcW w:w="264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eastAsia="仿宋_GB2312" w:cs="Times New Roman"/>
                <w:sz w:val="24"/>
                <w:szCs w:val="24"/>
              </w:rPr>
              <w:t>018205319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exact"/>
          <w:jc w:val="center"/>
        </w:trPr>
        <w:tc>
          <w:tcPr>
            <w:tcW w:w="16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专业</w:t>
            </w:r>
          </w:p>
        </w:tc>
        <w:tc>
          <w:tcPr>
            <w:tcW w:w="2660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水利工程</w:t>
            </w:r>
          </w:p>
        </w:tc>
        <w:tc>
          <w:tcPr>
            <w:tcW w:w="133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导师</w:t>
            </w:r>
          </w:p>
        </w:tc>
        <w:tc>
          <w:tcPr>
            <w:tcW w:w="264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及春宁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exact"/>
          <w:jc w:val="center"/>
        </w:trPr>
        <w:tc>
          <w:tcPr>
            <w:tcW w:w="16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论文题目</w:t>
            </w:r>
          </w:p>
        </w:tc>
        <w:tc>
          <w:tcPr>
            <w:tcW w:w="6639" w:type="dxa"/>
            <w:gridSpan w:val="4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基于高斯过程回归的</w:t>
            </w:r>
            <w:r>
              <w:rPr>
                <w:rFonts w:ascii="Times New Roman" w:hAnsi="Times New Roman" w:eastAsia="仿宋_GB2312" w:cs="Times New Roman"/>
                <w:sz w:val="24"/>
                <w:szCs w:val="24"/>
              </w:rPr>
              <w:t>D截面双柱流致振动参数研究及其应用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exact"/>
          <w:jc w:val="center"/>
        </w:trPr>
        <w:tc>
          <w:tcPr>
            <w:tcW w:w="16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研究方向</w:t>
            </w:r>
          </w:p>
        </w:tc>
        <w:tc>
          <w:tcPr>
            <w:tcW w:w="6639" w:type="dxa"/>
            <w:gridSpan w:val="4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流固耦合、机器学习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exact"/>
          <w:jc w:val="center"/>
        </w:trPr>
        <w:tc>
          <w:tcPr>
            <w:tcW w:w="16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答辩时间</w:t>
            </w:r>
          </w:p>
        </w:tc>
        <w:tc>
          <w:tcPr>
            <w:tcW w:w="6639" w:type="dxa"/>
            <w:gridSpan w:val="4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eastAsia="仿宋_GB2312" w:cs="Times New Roman"/>
                <w:sz w:val="24"/>
                <w:szCs w:val="24"/>
              </w:rPr>
              <w:t>020.12.14. 15:3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6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答辩平台</w:t>
            </w:r>
          </w:p>
        </w:tc>
        <w:tc>
          <w:tcPr>
            <w:tcW w:w="6639" w:type="dxa"/>
            <w:gridSpan w:val="4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平台：腾讯会议</w:t>
            </w:r>
          </w:p>
          <w:p>
            <w:pPr>
              <w:spacing w:line="400" w:lineRule="exac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链接：</w:t>
            </w:r>
            <w:r>
              <w:rPr>
                <w:rFonts w:ascii="Times New Roman" w:hAnsi="Times New Roman" w:eastAsia="仿宋_GB2312" w:cs="Times New Roman"/>
                <w:sz w:val="24"/>
                <w:szCs w:val="24"/>
              </w:rPr>
              <w:t>https://meeting.tencent.com/s/oJen3U322v4r</w:t>
            </w:r>
          </w:p>
          <w:p>
            <w:pPr>
              <w:spacing w:line="400" w:lineRule="exac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会议号：</w:t>
            </w:r>
            <w:r>
              <w:rPr>
                <w:rFonts w:ascii="Times New Roman" w:hAnsi="Times New Roman" w:eastAsia="仿宋_GB2312" w:cs="Times New Roman"/>
                <w:sz w:val="24"/>
                <w:szCs w:val="24"/>
              </w:rPr>
              <w:t>771 133 998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exact"/>
          <w:jc w:val="center"/>
        </w:trPr>
        <w:tc>
          <w:tcPr>
            <w:tcW w:w="16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录音录像</w:t>
            </w:r>
          </w:p>
        </w:tc>
        <w:tc>
          <w:tcPr>
            <w:tcW w:w="6639" w:type="dxa"/>
            <w:gridSpan w:val="4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 xml:space="preserve">软件：  </w:t>
            </w:r>
            <w:r>
              <w:rPr>
                <w:rFonts w:ascii="Times New Roman" w:hAnsi="Times New Roman" w:eastAsia="仿宋_GB2312" w:cs="Times New Roman"/>
                <w:sz w:val="24"/>
                <w:szCs w:val="24"/>
              </w:rPr>
              <w:t>EV录屏</w:t>
            </w: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 xml:space="preserve">        分辨率：    7</w:t>
            </w:r>
            <w:r>
              <w:rPr>
                <w:rFonts w:ascii="Times New Roman" w:hAnsi="Times New Roman" w:eastAsia="仿宋_GB2312" w:cs="Times New Roman"/>
                <w:sz w:val="24"/>
                <w:szCs w:val="24"/>
              </w:rPr>
              <w:t>20P</w:t>
            </w: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 xml:space="preserve">     格式：MP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exact"/>
          <w:jc w:val="center"/>
        </w:trPr>
        <w:tc>
          <w:tcPr>
            <w:tcW w:w="16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表决方式</w:t>
            </w:r>
          </w:p>
        </w:tc>
        <w:tc>
          <w:tcPr>
            <w:tcW w:w="6639" w:type="dxa"/>
            <w:gridSpan w:val="4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投票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exact"/>
          <w:jc w:val="center"/>
        </w:trPr>
        <w:tc>
          <w:tcPr>
            <w:tcW w:w="8296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jc w:val="center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答 辩 委 员 会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exact"/>
          <w:jc w:val="center"/>
        </w:trPr>
        <w:tc>
          <w:tcPr>
            <w:tcW w:w="16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33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姓名</w:t>
            </w:r>
          </w:p>
        </w:tc>
        <w:tc>
          <w:tcPr>
            <w:tcW w:w="133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职称</w:t>
            </w:r>
          </w:p>
        </w:tc>
        <w:tc>
          <w:tcPr>
            <w:tcW w:w="133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是否硕导</w:t>
            </w:r>
          </w:p>
        </w:tc>
        <w:tc>
          <w:tcPr>
            <w:tcW w:w="264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工作单位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exact"/>
          <w:jc w:val="center"/>
        </w:trPr>
        <w:tc>
          <w:tcPr>
            <w:tcW w:w="16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主席</w:t>
            </w:r>
          </w:p>
        </w:tc>
        <w:tc>
          <w:tcPr>
            <w:tcW w:w="133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张庆河</w:t>
            </w:r>
          </w:p>
        </w:tc>
        <w:tc>
          <w:tcPr>
            <w:tcW w:w="133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教授</w:t>
            </w:r>
          </w:p>
        </w:tc>
        <w:tc>
          <w:tcPr>
            <w:tcW w:w="133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是</w:t>
            </w:r>
          </w:p>
        </w:tc>
        <w:tc>
          <w:tcPr>
            <w:tcW w:w="264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天津大学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exact"/>
          <w:jc w:val="center"/>
        </w:trPr>
        <w:tc>
          <w:tcPr>
            <w:tcW w:w="16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委员</w:t>
            </w:r>
          </w:p>
        </w:tc>
        <w:tc>
          <w:tcPr>
            <w:tcW w:w="133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张金凤</w:t>
            </w:r>
          </w:p>
        </w:tc>
        <w:tc>
          <w:tcPr>
            <w:tcW w:w="133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教授</w:t>
            </w:r>
          </w:p>
        </w:tc>
        <w:tc>
          <w:tcPr>
            <w:tcW w:w="133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是</w:t>
            </w:r>
          </w:p>
        </w:tc>
        <w:tc>
          <w:tcPr>
            <w:tcW w:w="264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天津大学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exact"/>
          <w:jc w:val="center"/>
        </w:trPr>
        <w:tc>
          <w:tcPr>
            <w:tcW w:w="16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委员</w:t>
            </w:r>
          </w:p>
        </w:tc>
        <w:tc>
          <w:tcPr>
            <w:tcW w:w="133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许栋</w:t>
            </w:r>
          </w:p>
        </w:tc>
        <w:tc>
          <w:tcPr>
            <w:tcW w:w="133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副教授</w:t>
            </w:r>
          </w:p>
        </w:tc>
        <w:tc>
          <w:tcPr>
            <w:tcW w:w="133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是</w:t>
            </w:r>
          </w:p>
        </w:tc>
        <w:tc>
          <w:tcPr>
            <w:tcW w:w="264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天津大学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exact"/>
          <w:jc w:val="center"/>
        </w:trPr>
        <w:tc>
          <w:tcPr>
            <w:tcW w:w="16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委员</w:t>
            </w:r>
          </w:p>
        </w:tc>
        <w:tc>
          <w:tcPr>
            <w:tcW w:w="133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包艳</w:t>
            </w:r>
          </w:p>
        </w:tc>
        <w:tc>
          <w:tcPr>
            <w:tcW w:w="133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副教授</w:t>
            </w:r>
          </w:p>
        </w:tc>
        <w:tc>
          <w:tcPr>
            <w:tcW w:w="133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是</w:t>
            </w:r>
          </w:p>
        </w:tc>
        <w:tc>
          <w:tcPr>
            <w:tcW w:w="264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上海交通大学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exact"/>
          <w:jc w:val="center"/>
        </w:trPr>
        <w:tc>
          <w:tcPr>
            <w:tcW w:w="16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委员</w:t>
            </w:r>
          </w:p>
        </w:tc>
        <w:tc>
          <w:tcPr>
            <w:tcW w:w="133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hint="eastAsia" w:ascii="Times New Roman" w:hAnsi="Times New Roman" w:eastAsia="仿宋_GB2312" w:cs="Times New Roman"/>
                <w:sz w:val="24"/>
                <w:szCs w:val="24"/>
                <w:lang w:eastAsia="zh-CN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  <w:lang w:eastAsia="zh-CN"/>
              </w:rPr>
              <w:t>赵朋</w:t>
            </w:r>
          </w:p>
        </w:tc>
        <w:tc>
          <w:tcPr>
            <w:tcW w:w="133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hint="eastAsia" w:ascii="Times New Roman" w:hAnsi="Times New Roman" w:eastAsia="仿宋_GB2312" w:cs="Times New Roman"/>
                <w:sz w:val="24"/>
                <w:szCs w:val="24"/>
                <w:lang w:eastAsia="zh-CN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  <w:lang w:eastAsia="zh-CN"/>
              </w:rPr>
              <w:t>高工</w:t>
            </w:r>
          </w:p>
        </w:tc>
        <w:tc>
          <w:tcPr>
            <w:tcW w:w="133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hint="eastAsia" w:ascii="Times New Roman" w:hAnsi="Times New Roman" w:eastAsia="仿宋_GB2312" w:cs="Times New Roman"/>
                <w:sz w:val="24"/>
                <w:szCs w:val="24"/>
                <w:lang w:eastAsia="zh-CN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  <w:lang w:eastAsia="zh-CN"/>
              </w:rPr>
              <w:t>其他</w:t>
            </w:r>
          </w:p>
        </w:tc>
        <w:tc>
          <w:tcPr>
            <w:tcW w:w="264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hint="eastAsia" w:ascii="Times New Roman" w:hAnsi="Times New Roman" w:eastAsia="仿宋_GB2312" w:cs="Times New Roman"/>
                <w:sz w:val="24"/>
                <w:szCs w:val="24"/>
                <w:lang w:eastAsia="zh-CN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  <w:lang w:eastAsia="zh-CN"/>
              </w:rPr>
              <w:t>交通运输部天津水运工程</w:t>
            </w:r>
            <w:bookmarkStart w:id="0" w:name="_GoBack"/>
            <w:bookmarkEnd w:id="0"/>
            <w:r>
              <w:rPr>
                <w:rFonts w:hint="eastAsia" w:ascii="Times New Roman" w:hAnsi="Times New Roman" w:eastAsia="仿宋_GB2312" w:cs="Times New Roman"/>
                <w:sz w:val="24"/>
                <w:szCs w:val="24"/>
                <w:lang w:eastAsia="zh-CN"/>
              </w:rPr>
              <w:t>科学研究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exact"/>
          <w:jc w:val="center"/>
        </w:trPr>
        <w:tc>
          <w:tcPr>
            <w:tcW w:w="16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委员</w:t>
            </w:r>
          </w:p>
        </w:tc>
        <w:tc>
          <w:tcPr>
            <w:tcW w:w="133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33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33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264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exact"/>
          <w:jc w:val="center"/>
        </w:trPr>
        <w:tc>
          <w:tcPr>
            <w:tcW w:w="16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委员</w:t>
            </w:r>
          </w:p>
        </w:tc>
        <w:tc>
          <w:tcPr>
            <w:tcW w:w="133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33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133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264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exact"/>
          <w:jc w:val="center"/>
        </w:trPr>
        <w:tc>
          <w:tcPr>
            <w:tcW w:w="16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答辩秘书</w:t>
            </w:r>
          </w:p>
        </w:tc>
        <w:tc>
          <w:tcPr>
            <w:tcW w:w="133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黄哲</w:t>
            </w:r>
          </w:p>
        </w:tc>
        <w:tc>
          <w:tcPr>
            <w:tcW w:w="133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讲师</w:t>
            </w:r>
          </w:p>
        </w:tc>
        <w:tc>
          <w:tcPr>
            <w:tcW w:w="133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</w:p>
        </w:tc>
        <w:tc>
          <w:tcPr>
            <w:tcW w:w="264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rPr>
                <w:rFonts w:ascii="Times New Roman" w:hAnsi="Times New Roman" w:eastAsia="仿宋_GB2312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仿宋_GB2312" w:cs="Times New Roman"/>
                <w:sz w:val="24"/>
                <w:szCs w:val="24"/>
              </w:rPr>
              <w:t>电话：</w:t>
            </w:r>
            <w:r>
              <w:rPr>
                <w:rFonts w:ascii="Times New Roman" w:hAnsi="Times New Roman" w:eastAsia="仿宋_GB2312" w:cs="Times New Roman"/>
                <w:sz w:val="24"/>
                <w:szCs w:val="24"/>
              </w:rPr>
              <w:t>18602653906</w:t>
            </w:r>
          </w:p>
        </w:tc>
      </w:tr>
    </w:tbl>
    <w:p>
      <w:pPr>
        <w:widowControl/>
        <w:jc w:val="center"/>
        <w:rPr>
          <w:rFonts w:ascii="Times New Roman" w:hAnsi="Times New Roman" w:eastAsia="仿宋_GB2312" w:cs="Times New Roman"/>
          <w:sz w:val="28"/>
        </w:rPr>
      </w:pPr>
      <w:r>
        <w:rPr>
          <w:rFonts w:hint="eastAsia" w:ascii="Times New Roman" w:hAnsi="Times New Roman" w:eastAsia="仿宋_GB2312" w:cs="Times New Roman"/>
          <w:sz w:val="28"/>
        </w:rPr>
        <w:t xml:space="preserve">欢 </w:t>
      </w:r>
      <w:r>
        <w:rPr>
          <w:rFonts w:ascii="Times New Roman" w:hAnsi="Times New Roman" w:eastAsia="仿宋_GB2312" w:cs="Times New Roman"/>
          <w:sz w:val="28"/>
        </w:rPr>
        <w:t xml:space="preserve"> </w:t>
      </w:r>
      <w:r>
        <w:rPr>
          <w:rFonts w:hint="eastAsia" w:ascii="Times New Roman" w:hAnsi="Times New Roman" w:eastAsia="仿宋_GB2312" w:cs="Times New Roman"/>
          <w:sz w:val="28"/>
        </w:rPr>
        <w:t xml:space="preserve">迎 </w:t>
      </w:r>
      <w:r>
        <w:rPr>
          <w:rFonts w:ascii="Times New Roman" w:hAnsi="Times New Roman" w:eastAsia="仿宋_GB2312" w:cs="Times New Roman"/>
          <w:sz w:val="28"/>
        </w:rPr>
        <w:t xml:space="preserve"> </w:t>
      </w:r>
      <w:r>
        <w:rPr>
          <w:rFonts w:hint="eastAsia" w:ascii="Times New Roman" w:hAnsi="Times New Roman" w:eastAsia="仿宋_GB2312" w:cs="Times New Roman"/>
          <w:sz w:val="28"/>
        </w:rPr>
        <w:t xml:space="preserve">旁 </w:t>
      </w:r>
      <w:r>
        <w:rPr>
          <w:rFonts w:ascii="Times New Roman" w:hAnsi="Times New Roman" w:eastAsia="仿宋_GB2312" w:cs="Times New Roman"/>
          <w:sz w:val="28"/>
        </w:rPr>
        <w:t xml:space="preserve"> </w:t>
      </w:r>
      <w:r>
        <w:rPr>
          <w:rFonts w:hint="eastAsia" w:ascii="Times New Roman" w:hAnsi="Times New Roman" w:eastAsia="仿宋_GB2312" w:cs="Times New Roman"/>
          <w:sz w:val="28"/>
        </w:rPr>
        <w:t>听！</w:t>
      </w:r>
    </w:p>
    <w:sectPr>
      <w:footerReference r:id="rId3" w:type="default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等线">
    <w:altName w:val="Arial Unicode MS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等线">
    <w:altName w:val="Arial Unicode MS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等线">
    <w:altName w:val="Arial Unicode MS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Arial Unicode MS">
    <w:panose1 w:val="020B0604020202020204"/>
    <w:charset w:val="86"/>
    <w:family w:val="auto"/>
    <w:pitch w:val="default"/>
    <w:sig w:usb0="FFFFFFFF" w:usb1="E9FFFFFF" w:usb2="0000003F" w:usb3="00000000" w:csb0="603F01FF" w:csb1="FFFF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-1575963892"/>
    </w:sdtPr>
    <w:sdtContent>
      <w:p>
        <w:pPr>
          <w:pStyle w:val="4"/>
          <w:jc w:val="center"/>
        </w:pPr>
        <w:r>
          <w:fldChar w:fldCharType="begin"/>
        </w:r>
        <w:r>
          <w:instrText xml:space="preserve">PAGE   \* MERGEFORMAT</w:instrText>
        </w:r>
        <w:r>
          <w:fldChar w:fldCharType="separate"/>
        </w:r>
        <w:r>
          <w:rPr>
            <w:lang w:val="zh-CN"/>
          </w:rPr>
          <w:t>6</w:t>
        </w:r>
        <w:r>
          <w:fldChar w:fldCharType="end"/>
        </w:r>
      </w:p>
    </w:sdtContent>
  </w:sdt>
  <w:p>
    <w:pPr>
      <w:pStyle w:val="4"/>
    </w:pP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0NjY1NzAwtjAwNTBU0lEKTi0uzszPAykwrAUAFWnI8iwAAAA="/>
  </w:docVars>
  <w:rsids>
    <w:rsidRoot w:val="00CA3D02"/>
    <w:rsid w:val="00000C8E"/>
    <w:rsid w:val="00001FF6"/>
    <w:rsid w:val="000021F5"/>
    <w:rsid w:val="00005A16"/>
    <w:rsid w:val="00012611"/>
    <w:rsid w:val="000136E8"/>
    <w:rsid w:val="00017255"/>
    <w:rsid w:val="00017598"/>
    <w:rsid w:val="00020B75"/>
    <w:rsid w:val="00023E87"/>
    <w:rsid w:val="00033118"/>
    <w:rsid w:val="000365BA"/>
    <w:rsid w:val="000369B3"/>
    <w:rsid w:val="00050DBD"/>
    <w:rsid w:val="0005489B"/>
    <w:rsid w:val="000578F8"/>
    <w:rsid w:val="0006378E"/>
    <w:rsid w:val="00070EFC"/>
    <w:rsid w:val="00070FC4"/>
    <w:rsid w:val="000717E1"/>
    <w:rsid w:val="00084D37"/>
    <w:rsid w:val="00084DAE"/>
    <w:rsid w:val="00085744"/>
    <w:rsid w:val="000955FB"/>
    <w:rsid w:val="000A2F76"/>
    <w:rsid w:val="000A6490"/>
    <w:rsid w:val="000B2600"/>
    <w:rsid w:val="000B4491"/>
    <w:rsid w:val="000B4D85"/>
    <w:rsid w:val="000C10BD"/>
    <w:rsid w:val="000C1B3D"/>
    <w:rsid w:val="000C20FD"/>
    <w:rsid w:val="000C2A3B"/>
    <w:rsid w:val="000C3502"/>
    <w:rsid w:val="000C46AF"/>
    <w:rsid w:val="000D17EE"/>
    <w:rsid w:val="000D276C"/>
    <w:rsid w:val="000E30EA"/>
    <w:rsid w:val="000F655D"/>
    <w:rsid w:val="001002BB"/>
    <w:rsid w:val="00102433"/>
    <w:rsid w:val="001074D0"/>
    <w:rsid w:val="0010798A"/>
    <w:rsid w:val="00111410"/>
    <w:rsid w:val="001126F4"/>
    <w:rsid w:val="00112C24"/>
    <w:rsid w:val="00120DCB"/>
    <w:rsid w:val="00121CF6"/>
    <w:rsid w:val="00123FE7"/>
    <w:rsid w:val="001269DA"/>
    <w:rsid w:val="00127B4A"/>
    <w:rsid w:val="00133096"/>
    <w:rsid w:val="00136CE0"/>
    <w:rsid w:val="00137A36"/>
    <w:rsid w:val="00152963"/>
    <w:rsid w:val="001600BD"/>
    <w:rsid w:val="00160E8A"/>
    <w:rsid w:val="0016239B"/>
    <w:rsid w:val="00165ACC"/>
    <w:rsid w:val="00170CE8"/>
    <w:rsid w:val="00175682"/>
    <w:rsid w:val="00180FCB"/>
    <w:rsid w:val="00185490"/>
    <w:rsid w:val="001A3344"/>
    <w:rsid w:val="001A4E06"/>
    <w:rsid w:val="001B0BC6"/>
    <w:rsid w:val="001B18AC"/>
    <w:rsid w:val="001B2214"/>
    <w:rsid w:val="001B448A"/>
    <w:rsid w:val="001B6DA2"/>
    <w:rsid w:val="001C0DC6"/>
    <w:rsid w:val="001D1705"/>
    <w:rsid w:val="001D59E6"/>
    <w:rsid w:val="001D5ED9"/>
    <w:rsid w:val="001D61FF"/>
    <w:rsid w:val="001D6C0E"/>
    <w:rsid w:val="001D728D"/>
    <w:rsid w:val="001E6D3E"/>
    <w:rsid w:val="00201287"/>
    <w:rsid w:val="00201F27"/>
    <w:rsid w:val="00216E62"/>
    <w:rsid w:val="00223899"/>
    <w:rsid w:val="00223CCE"/>
    <w:rsid w:val="00223D51"/>
    <w:rsid w:val="00225006"/>
    <w:rsid w:val="00231C9D"/>
    <w:rsid w:val="00235271"/>
    <w:rsid w:val="00236840"/>
    <w:rsid w:val="00245AB5"/>
    <w:rsid w:val="00246DEA"/>
    <w:rsid w:val="00247CEE"/>
    <w:rsid w:val="00250B93"/>
    <w:rsid w:val="00253884"/>
    <w:rsid w:val="002679AD"/>
    <w:rsid w:val="00267DDE"/>
    <w:rsid w:val="00270B19"/>
    <w:rsid w:val="00272E10"/>
    <w:rsid w:val="00275649"/>
    <w:rsid w:val="002763A6"/>
    <w:rsid w:val="002834A6"/>
    <w:rsid w:val="0028525D"/>
    <w:rsid w:val="002866CF"/>
    <w:rsid w:val="00286AB4"/>
    <w:rsid w:val="00287817"/>
    <w:rsid w:val="00291F17"/>
    <w:rsid w:val="002A02E2"/>
    <w:rsid w:val="002A362E"/>
    <w:rsid w:val="002B49B2"/>
    <w:rsid w:val="002B6B3F"/>
    <w:rsid w:val="002B7359"/>
    <w:rsid w:val="002C054C"/>
    <w:rsid w:val="002C1872"/>
    <w:rsid w:val="002C6122"/>
    <w:rsid w:val="002D2966"/>
    <w:rsid w:val="002D37B9"/>
    <w:rsid w:val="002D5006"/>
    <w:rsid w:val="002D54D2"/>
    <w:rsid w:val="002E667B"/>
    <w:rsid w:val="002F16D1"/>
    <w:rsid w:val="00302104"/>
    <w:rsid w:val="00310ACD"/>
    <w:rsid w:val="00320483"/>
    <w:rsid w:val="003216D5"/>
    <w:rsid w:val="003224E7"/>
    <w:rsid w:val="00323B3A"/>
    <w:rsid w:val="0032721C"/>
    <w:rsid w:val="00336015"/>
    <w:rsid w:val="00336E9C"/>
    <w:rsid w:val="003472E0"/>
    <w:rsid w:val="00351089"/>
    <w:rsid w:val="00353263"/>
    <w:rsid w:val="00353964"/>
    <w:rsid w:val="00365ABD"/>
    <w:rsid w:val="00370A43"/>
    <w:rsid w:val="00373F98"/>
    <w:rsid w:val="003743EC"/>
    <w:rsid w:val="00374A69"/>
    <w:rsid w:val="00383A15"/>
    <w:rsid w:val="0038491F"/>
    <w:rsid w:val="00394C2B"/>
    <w:rsid w:val="00394DFE"/>
    <w:rsid w:val="00394EFD"/>
    <w:rsid w:val="0039747B"/>
    <w:rsid w:val="00397B76"/>
    <w:rsid w:val="003A1409"/>
    <w:rsid w:val="003A4DDC"/>
    <w:rsid w:val="003A79D8"/>
    <w:rsid w:val="003B6E13"/>
    <w:rsid w:val="003B7810"/>
    <w:rsid w:val="003C2FC1"/>
    <w:rsid w:val="003C6AEE"/>
    <w:rsid w:val="003C7781"/>
    <w:rsid w:val="003D1E50"/>
    <w:rsid w:val="003D40E6"/>
    <w:rsid w:val="003D76AE"/>
    <w:rsid w:val="003E3A5D"/>
    <w:rsid w:val="003E5665"/>
    <w:rsid w:val="003E7AD2"/>
    <w:rsid w:val="003F18C8"/>
    <w:rsid w:val="003F7C14"/>
    <w:rsid w:val="00401903"/>
    <w:rsid w:val="00406164"/>
    <w:rsid w:val="004149C7"/>
    <w:rsid w:val="00416125"/>
    <w:rsid w:val="00416AF5"/>
    <w:rsid w:val="00416E2F"/>
    <w:rsid w:val="00422916"/>
    <w:rsid w:val="004240C9"/>
    <w:rsid w:val="00424970"/>
    <w:rsid w:val="00424AC0"/>
    <w:rsid w:val="00424BB9"/>
    <w:rsid w:val="00440DB4"/>
    <w:rsid w:val="00441600"/>
    <w:rsid w:val="00442C76"/>
    <w:rsid w:val="004506BA"/>
    <w:rsid w:val="00452AA0"/>
    <w:rsid w:val="00457A93"/>
    <w:rsid w:val="00461223"/>
    <w:rsid w:val="00462E62"/>
    <w:rsid w:val="00463322"/>
    <w:rsid w:val="00466880"/>
    <w:rsid w:val="00472AA3"/>
    <w:rsid w:val="00474685"/>
    <w:rsid w:val="00474851"/>
    <w:rsid w:val="00476959"/>
    <w:rsid w:val="00481512"/>
    <w:rsid w:val="00481D79"/>
    <w:rsid w:val="00490EBD"/>
    <w:rsid w:val="00495D67"/>
    <w:rsid w:val="00497789"/>
    <w:rsid w:val="00497D54"/>
    <w:rsid w:val="00497DD7"/>
    <w:rsid w:val="004B1F40"/>
    <w:rsid w:val="004B2175"/>
    <w:rsid w:val="004C1526"/>
    <w:rsid w:val="004D0359"/>
    <w:rsid w:val="004D31A1"/>
    <w:rsid w:val="004D718E"/>
    <w:rsid w:val="004E17B4"/>
    <w:rsid w:val="004E1AE4"/>
    <w:rsid w:val="004E3081"/>
    <w:rsid w:val="004F2B11"/>
    <w:rsid w:val="004F3FBF"/>
    <w:rsid w:val="004F4DEE"/>
    <w:rsid w:val="00501D1D"/>
    <w:rsid w:val="00507C30"/>
    <w:rsid w:val="005111FA"/>
    <w:rsid w:val="00511FD5"/>
    <w:rsid w:val="0051308B"/>
    <w:rsid w:val="0051452A"/>
    <w:rsid w:val="00515D99"/>
    <w:rsid w:val="0052690C"/>
    <w:rsid w:val="00530E67"/>
    <w:rsid w:val="00532873"/>
    <w:rsid w:val="0054072C"/>
    <w:rsid w:val="00541223"/>
    <w:rsid w:val="0054126A"/>
    <w:rsid w:val="0054228B"/>
    <w:rsid w:val="005573AB"/>
    <w:rsid w:val="00557A31"/>
    <w:rsid w:val="00560C3A"/>
    <w:rsid w:val="005645B3"/>
    <w:rsid w:val="00566924"/>
    <w:rsid w:val="005718AE"/>
    <w:rsid w:val="00573920"/>
    <w:rsid w:val="005754E4"/>
    <w:rsid w:val="00580C24"/>
    <w:rsid w:val="0058479D"/>
    <w:rsid w:val="00591EFE"/>
    <w:rsid w:val="00593E95"/>
    <w:rsid w:val="005A13E2"/>
    <w:rsid w:val="005A42BC"/>
    <w:rsid w:val="005A5C79"/>
    <w:rsid w:val="005A67CE"/>
    <w:rsid w:val="005A6AC8"/>
    <w:rsid w:val="005B06A8"/>
    <w:rsid w:val="005B2715"/>
    <w:rsid w:val="005B34A7"/>
    <w:rsid w:val="005B59CB"/>
    <w:rsid w:val="005C0C99"/>
    <w:rsid w:val="005C4DEB"/>
    <w:rsid w:val="005C65D4"/>
    <w:rsid w:val="005D000F"/>
    <w:rsid w:val="005D4365"/>
    <w:rsid w:val="005D5C5A"/>
    <w:rsid w:val="005D6D85"/>
    <w:rsid w:val="005E4D8D"/>
    <w:rsid w:val="005E75F7"/>
    <w:rsid w:val="005F0B62"/>
    <w:rsid w:val="005F2107"/>
    <w:rsid w:val="00601999"/>
    <w:rsid w:val="0060222B"/>
    <w:rsid w:val="00605A46"/>
    <w:rsid w:val="00606900"/>
    <w:rsid w:val="0061045C"/>
    <w:rsid w:val="00615C2B"/>
    <w:rsid w:val="00616538"/>
    <w:rsid w:val="00620B22"/>
    <w:rsid w:val="00621063"/>
    <w:rsid w:val="006269C1"/>
    <w:rsid w:val="00627460"/>
    <w:rsid w:val="0064058D"/>
    <w:rsid w:val="0064641F"/>
    <w:rsid w:val="00651061"/>
    <w:rsid w:val="00653DE7"/>
    <w:rsid w:val="00666FC7"/>
    <w:rsid w:val="006714BC"/>
    <w:rsid w:val="00672D8C"/>
    <w:rsid w:val="006778EB"/>
    <w:rsid w:val="00680386"/>
    <w:rsid w:val="0068745A"/>
    <w:rsid w:val="006934CC"/>
    <w:rsid w:val="0069584A"/>
    <w:rsid w:val="00695A07"/>
    <w:rsid w:val="006A2F9B"/>
    <w:rsid w:val="006A6E48"/>
    <w:rsid w:val="006B01B6"/>
    <w:rsid w:val="006B2A71"/>
    <w:rsid w:val="006B4EA4"/>
    <w:rsid w:val="006B5933"/>
    <w:rsid w:val="006B67D8"/>
    <w:rsid w:val="006B7AC3"/>
    <w:rsid w:val="006B7FED"/>
    <w:rsid w:val="006C2A33"/>
    <w:rsid w:val="006C37C4"/>
    <w:rsid w:val="006C406B"/>
    <w:rsid w:val="006C42F4"/>
    <w:rsid w:val="006D0AF7"/>
    <w:rsid w:val="006D2777"/>
    <w:rsid w:val="006D63CC"/>
    <w:rsid w:val="006E050E"/>
    <w:rsid w:val="006E7DFF"/>
    <w:rsid w:val="006F0190"/>
    <w:rsid w:val="006F5CB6"/>
    <w:rsid w:val="00701BDA"/>
    <w:rsid w:val="00703DBA"/>
    <w:rsid w:val="007118B1"/>
    <w:rsid w:val="007142ED"/>
    <w:rsid w:val="007173BB"/>
    <w:rsid w:val="00720C10"/>
    <w:rsid w:val="00724664"/>
    <w:rsid w:val="00725635"/>
    <w:rsid w:val="00725A30"/>
    <w:rsid w:val="00733511"/>
    <w:rsid w:val="0073407C"/>
    <w:rsid w:val="00735F5E"/>
    <w:rsid w:val="0074068D"/>
    <w:rsid w:val="00743758"/>
    <w:rsid w:val="0075256A"/>
    <w:rsid w:val="00752827"/>
    <w:rsid w:val="00764121"/>
    <w:rsid w:val="007709BB"/>
    <w:rsid w:val="00770E9B"/>
    <w:rsid w:val="00774204"/>
    <w:rsid w:val="00776F67"/>
    <w:rsid w:val="0078362A"/>
    <w:rsid w:val="00787A34"/>
    <w:rsid w:val="00792120"/>
    <w:rsid w:val="00793CA9"/>
    <w:rsid w:val="00795872"/>
    <w:rsid w:val="007A3483"/>
    <w:rsid w:val="007A379B"/>
    <w:rsid w:val="007A4730"/>
    <w:rsid w:val="007A67A9"/>
    <w:rsid w:val="007A7CAF"/>
    <w:rsid w:val="007B046A"/>
    <w:rsid w:val="007B2F67"/>
    <w:rsid w:val="007B4D46"/>
    <w:rsid w:val="007B6761"/>
    <w:rsid w:val="007C4A3B"/>
    <w:rsid w:val="007C5147"/>
    <w:rsid w:val="007C7835"/>
    <w:rsid w:val="007E3B65"/>
    <w:rsid w:val="007E5677"/>
    <w:rsid w:val="007F73E5"/>
    <w:rsid w:val="008003B9"/>
    <w:rsid w:val="00800F0F"/>
    <w:rsid w:val="0080150B"/>
    <w:rsid w:val="0080260E"/>
    <w:rsid w:val="008109B1"/>
    <w:rsid w:val="00815360"/>
    <w:rsid w:val="00816DA7"/>
    <w:rsid w:val="00821E0D"/>
    <w:rsid w:val="008225F5"/>
    <w:rsid w:val="00824269"/>
    <w:rsid w:val="008253BC"/>
    <w:rsid w:val="00827B4B"/>
    <w:rsid w:val="00831CD1"/>
    <w:rsid w:val="00831D75"/>
    <w:rsid w:val="008348DB"/>
    <w:rsid w:val="00837C83"/>
    <w:rsid w:val="008455C2"/>
    <w:rsid w:val="008475D7"/>
    <w:rsid w:val="00851D7A"/>
    <w:rsid w:val="00852606"/>
    <w:rsid w:val="00853262"/>
    <w:rsid w:val="00861EA0"/>
    <w:rsid w:val="00862E36"/>
    <w:rsid w:val="00870B52"/>
    <w:rsid w:val="00875BFB"/>
    <w:rsid w:val="00876A7A"/>
    <w:rsid w:val="00891EE8"/>
    <w:rsid w:val="00892DA3"/>
    <w:rsid w:val="00895990"/>
    <w:rsid w:val="008A7F1F"/>
    <w:rsid w:val="008B44FC"/>
    <w:rsid w:val="008B4527"/>
    <w:rsid w:val="008B51E4"/>
    <w:rsid w:val="008B70AA"/>
    <w:rsid w:val="008C2D7F"/>
    <w:rsid w:val="008C526A"/>
    <w:rsid w:val="008C58FA"/>
    <w:rsid w:val="008D03E9"/>
    <w:rsid w:val="008D0EF3"/>
    <w:rsid w:val="008D19ED"/>
    <w:rsid w:val="008E4596"/>
    <w:rsid w:val="008E4E82"/>
    <w:rsid w:val="008E7A57"/>
    <w:rsid w:val="008E7E36"/>
    <w:rsid w:val="008F225C"/>
    <w:rsid w:val="008F65A0"/>
    <w:rsid w:val="009013D3"/>
    <w:rsid w:val="00901940"/>
    <w:rsid w:val="00905916"/>
    <w:rsid w:val="00905971"/>
    <w:rsid w:val="00914617"/>
    <w:rsid w:val="00914639"/>
    <w:rsid w:val="009148B5"/>
    <w:rsid w:val="00914D6D"/>
    <w:rsid w:val="00917AFA"/>
    <w:rsid w:val="00924951"/>
    <w:rsid w:val="00924AB2"/>
    <w:rsid w:val="0093074A"/>
    <w:rsid w:val="009421C9"/>
    <w:rsid w:val="00945E94"/>
    <w:rsid w:val="00954389"/>
    <w:rsid w:val="00954572"/>
    <w:rsid w:val="00963E3E"/>
    <w:rsid w:val="00967A53"/>
    <w:rsid w:val="00972DC8"/>
    <w:rsid w:val="00973B97"/>
    <w:rsid w:val="00973BF8"/>
    <w:rsid w:val="00974A36"/>
    <w:rsid w:val="0097541B"/>
    <w:rsid w:val="00982042"/>
    <w:rsid w:val="00984D14"/>
    <w:rsid w:val="0099035E"/>
    <w:rsid w:val="009917F3"/>
    <w:rsid w:val="00994236"/>
    <w:rsid w:val="0099462C"/>
    <w:rsid w:val="009A267F"/>
    <w:rsid w:val="009A3D4D"/>
    <w:rsid w:val="009A4F4A"/>
    <w:rsid w:val="009B2EF5"/>
    <w:rsid w:val="009B6BD6"/>
    <w:rsid w:val="009B7DF6"/>
    <w:rsid w:val="009C1EDB"/>
    <w:rsid w:val="009C22A9"/>
    <w:rsid w:val="009C329E"/>
    <w:rsid w:val="009D1B5D"/>
    <w:rsid w:val="009D52F2"/>
    <w:rsid w:val="009D6DD5"/>
    <w:rsid w:val="009D79E8"/>
    <w:rsid w:val="009E599A"/>
    <w:rsid w:val="009E6EAC"/>
    <w:rsid w:val="009E7D7C"/>
    <w:rsid w:val="009F37C0"/>
    <w:rsid w:val="00A13F1D"/>
    <w:rsid w:val="00A16E02"/>
    <w:rsid w:val="00A23E52"/>
    <w:rsid w:val="00A259F4"/>
    <w:rsid w:val="00A353C2"/>
    <w:rsid w:val="00A56439"/>
    <w:rsid w:val="00A61B5C"/>
    <w:rsid w:val="00A65085"/>
    <w:rsid w:val="00A67468"/>
    <w:rsid w:val="00A74EEC"/>
    <w:rsid w:val="00A804F1"/>
    <w:rsid w:val="00A86594"/>
    <w:rsid w:val="00A86E74"/>
    <w:rsid w:val="00A90144"/>
    <w:rsid w:val="00A920A1"/>
    <w:rsid w:val="00A9257C"/>
    <w:rsid w:val="00A936EA"/>
    <w:rsid w:val="00A942AC"/>
    <w:rsid w:val="00A95D6B"/>
    <w:rsid w:val="00A96835"/>
    <w:rsid w:val="00A979B6"/>
    <w:rsid w:val="00A97B43"/>
    <w:rsid w:val="00A97EC0"/>
    <w:rsid w:val="00AA2B42"/>
    <w:rsid w:val="00AA3624"/>
    <w:rsid w:val="00AA57BD"/>
    <w:rsid w:val="00AA6C67"/>
    <w:rsid w:val="00AB620F"/>
    <w:rsid w:val="00AC428A"/>
    <w:rsid w:val="00AC4A3A"/>
    <w:rsid w:val="00AC4DE7"/>
    <w:rsid w:val="00AD5AA7"/>
    <w:rsid w:val="00AD6AA1"/>
    <w:rsid w:val="00AE275B"/>
    <w:rsid w:val="00AE388D"/>
    <w:rsid w:val="00AE4314"/>
    <w:rsid w:val="00AE5A55"/>
    <w:rsid w:val="00AF0512"/>
    <w:rsid w:val="00AF78D9"/>
    <w:rsid w:val="00B0289F"/>
    <w:rsid w:val="00B11F6B"/>
    <w:rsid w:val="00B16453"/>
    <w:rsid w:val="00B175C3"/>
    <w:rsid w:val="00B214B4"/>
    <w:rsid w:val="00B25088"/>
    <w:rsid w:val="00B27EEA"/>
    <w:rsid w:val="00B30836"/>
    <w:rsid w:val="00B35E6E"/>
    <w:rsid w:val="00B42AF3"/>
    <w:rsid w:val="00B437FC"/>
    <w:rsid w:val="00B46232"/>
    <w:rsid w:val="00B576DB"/>
    <w:rsid w:val="00B60CDF"/>
    <w:rsid w:val="00B64D7E"/>
    <w:rsid w:val="00B726B1"/>
    <w:rsid w:val="00B755AA"/>
    <w:rsid w:val="00B76302"/>
    <w:rsid w:val="00B83828"/>
    <w:rsid w:val="00B84D2A"/>
    <w:rsid w:val="00B94370"/>
    <w:rsid w:val="00B94939"/>
    <w:rsid w:val="00B97835"/>
    <w:rsid w:val="00BA06E7"/>
    <w:rsid w:val="00BA094A"/>
    <w:rsid w:val="00BA172B"/>
    <w:rsid w:val="00BA2F8F"/>
    <w:rsid w:val="00BB04D7"/>
    <w:rsid w:val="00BB11F8"/>
    <w:rsid w:val="00BB3228"/>
    <w:rsid w:val="00BB42D5"/>
    <w:rsid w:val="00BB4E4B"/>
    <w:rsid w:val="00BB6BFD"/>
    <w:rsid w:val="00BC1F06"/>
    <w:rsid w:val="00BD5748"/>
    <w:rsid w:val="00BE10A6"/>
    <w:rsid w:val="00BE168B"/>
    <w:rsid w:val="00BE233B"/>
    <w:rsid w:val="00BE31C1"/>
    <w:rsid w:val="00BE38AC"/>
    <w:rsid w:val="00BE437D"/>
    <w:rsid w:val="00BE7AF4"/>
    <w:rsid w:val="00BF2601"/>
    <w:rsid w:val="00C013A7"/>
    <w:rsid w:val="00C032F3"/>
    <w:rsid w:val="00C05200"/>
    <w:rsid w:val="00C06F23"/>
    <w:rsid w:val="00C07F59"/>
    <w:rsid w:val="00C22E51"/>
    <w:rsid w:val="00C2588C"/>
    <w:rsid w:val="00C34679"/>
    <w:rsid w:val="00C360E5"/>
    <w:rsid w:val="00C41928"/>
    <w:rsid w:val="00C43406"/>
    <w:rsid w:val="00C46D20"/>
    <w:rsid w:val="00C472D8"/>
    <w:rsid w:val="00C555ED"/>
    <w:rsid w:val="00C56BC0"/>
    <w:rsid w:val="00C63569"/>
    <w:rsid w:val="00C642A9"/>
    <w:rsid w:val="00C82832"/>
    <w:rsid w:val="00C8324B"/>
    <w:rsid w:val="00C91127"/>
    <w:rsid w:val="00C9315F"/>
    <w:rsid w:val="00CA0A4C"/>
    <w:rsid w:val="00CA102A"/>
    <w:rsid w:val="00CA2CF3"/>
    <w:rsid w:val="00CA30C6"/>
    <w:rsid w:val="00CA3D02"/>
    <w:rsid w:val="00CA407C"/>
    <w:rsid w:val="00CA43DB"/>
    <w:rsid w:val="00CA7E49"/>
    <w:rsid w:val="00CB1328"/>
    <w:rsid w:val="00CC3E36"/>
    <w:rsid w:val="00CE7A76"/>
    <w:rsid w:val="00CF2689"/>
    <w:rsid w:val="00D01CA9"/>
    <w:rsid w:val="00D11848"/>
    <w:rsid w:val="00D14E28"/>
    <w:rsid w:val="00D215A6"/>
    <w:rsid w:val="00D23AFF"/>
    <w:rsid w:val="00D32824"/>
    <w:rsid w:val="00D33315"/>
    <w:rsid w:val="00D47066"/>
    <w:rsid w:val="00D47D94"/>
    <w:rsid w:val="00D62C39"/>
    <w:rsid w:val="00D649E5"/>
    <w:rsid w:val="00D82547"/>
    <w:rsid w:val="00D843E7"/>
    <w:rsid w:val="00D90895"/>
    <w:rsid w:val="00D94497"/>
    <w:rsid w:val="00D94CA1"/>
    <w:rsid w:val="00D96737"/>
    <w:rsid w:val="00D9787B"/>
    <w:rsid w:val="00DA1A77"/>
    <w:rsid w:val="00DA1D6A"/>
    <w:rsid w:val="00DA34E3"/>
    <w:rsid w:val="00DA355C"/>
    <w:rsid w:val="00DB2A57"/>
    <w:rsid w:val="00DB339B"/>
    <w:rsid w:val="00DB5C45"/>
    <w:rsid w:val="00DB7217"/>
    <w:rsid w:val="00DC6450"/>
    <w:rsid w:val="00DC79B3"/>
    <w:rsid w:val="00DD1FD0"/>
    <w:rsid w:val="00DD2D22"/>
    <w:rsid w:val="00DD5408"/>
    <w:rsid w:val="00DD694A"/>
    <w:rsid w:val="00DE1C93"/>
    <w:rsid w:val="00DE68D6"/>
    <w:rsid w:val="00DE76C0"/>
    <w:rsid w:val="00DE7E33"/>
    <w:rsid w:val="00DF0AC6"/>
    <w:rsid w:val="00DF7DB1"/>
    <w:rsid w:val="00E06408"/>
    <w:rsid w:val="00E1193A"/>
    <w:rsid w:val="00E11D88"/>
    <w:rsid w:val="00E13C19"/>
    <w:rsid w:val="00E15DAD"/>
    <w:rsid w:val="00E15DF1"/>
    <w:rsid w:val="00E2178A"/>
    <w:rsid w:val="00E2220B"/>
    <w:rsid w:val="00E22BD6"/>
    <w:rsid w:val="00E24BC4"/>
    <w:rsid w:val="00E31033"/>
    <w:rsid w:val="00E324CA"/>
    <w:rsid w:val="00E33E2C"/>
    <w:rsid w:val="00E34E2C"/>
    <w:rsid w:val="00E37921"/>
    <w:rsid w:val="00E41F71"/>
    <w:rsid w:val="00E42D78"/>
    <w:rsid w:val="00E46822"/>
    <w:rsid w:val="00E544CD"/>
    <w:rsid w:val="00E60E05"/>
    <w:rsid w:val="00E655C7"/>
    <w:rsid w:val="00E6644B"/>
    <w:rsid w:val="00E706F0"/>
    <w:rsid w:val="00E70FEC"/>
    <w:rsid w:val="00E74C47"/>
    <w:rsid w:val="00E8540B"/>
    <w:rsid w:val="00E9509F"/>
    <w:rsid w:val="00E974AD"/>
    <w:rsid w:val="00E97CB0"/>
    <w:rsid w:val="00EA03A8"/>
    <w:rsid w:val="00EA3591"/>
    <w:rsid w:val="00EA4523"/>
    <w:rsid w:val="00EA60E9"/>
    <w:rsid w:val="00EB74E0"/>
    <w:rsid w:val="00EC04CE"/>
    <w:rsid w:val="00EC71A3"/>
    <w:rsid w:val="00EC77D1"/>
    <w:rsid w:val="00ED4492"/>
    <w:rsid w:val="00ED5685"/>
    <w:rsid w:val="00EF0901"/>
    <w:rsid w:val="00EF47D3"/>
    <w:rsid w:val="00F06368"/>
    <w:rsid w:val="00F06F81"/>
    <w:rsid w:val="00F075FB"/>
    <w:rsid w:val="00F12AB3"/>
    <w:rsid w:val="00F16B28"/>
    <w:rsid w:val="00F1768B"/>
    <w:rsid w:val="00F203D6"/>
    <w:rsid w:val="00F21E3B"/>
    <w:rsid w:val="00F23DC0"/>
    <w:rsid w:val="00F25240"/>
    <w:rsid w:val="00F25921"/>
    <w:rsid w:val="00F2729E"/>
    <w:rsid w:val="00F376D9"/>
    <w:rsid w:val="00F37AD6"/>
    <w:rsid w:val="00F415AD"/>
    <w:rsid w:val="00F425E3"/>
    <w:rsid w:val="00F45253"/>
    <w:rsid w:val="00F45E63"/>
    <w:rsid w:val="00F46E21"/>
    <w:rsid w:val="00F6105B"/>
    <w:rsid w:val="00F65C0B"/>
    <w:rsid w:val="00F66117"/>
    <w:rsid w:val="00F872AC"/>
    <w:rsid w:val="00F931A4"/>
    <w:rsid w:val="00F96484"/>
    <w:rsid w:val="00FA0FD3"/>
    <w:rsid w:val="00FB3B3B"/>
    <w:rsid w:val="00FB4814"/>
    <w:rsid w:val="00FB6C1B"/>
    <w:rsid w:val="00FB7F3C"/>
    <w:rsid w:val="00FC1617"/>
    <w:rsid w:val="00FC280F"/>
    <w:rsid w:val="00FC4B30"/>
    <w:rsid w:val="00FD24FA"/>
    <w:rsid w:val="00FD368B"/>
    <w:rsid w:val="00FD7DDE"/>
    <w:rsid w:val="00FE0664"/>
    <w:rsid w:val="00FE0898"/>
    <w:rsid w:val="00FE1231"/>
    <w:rsid w:val="00FE77B4"/>
    <w:rsid w:val="00FF19A5"/>
    <w:rsid w:val="00FF3E9C"/>
    <w:rsid w:val="00FF643E"/>
    <w:rsid w:val="00FF712E"/>
    <w:rsid w:val="00FF797B"/>
    <w:rsid w:val="041641DF"/>
    <w:rsid w:val="0BF5159B"/>
    <w:rsid w:val="1C9A0782"/>
    <w:rsid w:val="629B28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9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9">
    <w:name w:val="Default Paragraph Font"/>
    <w:semiHidden/>
    <w:unhideWhenUsed/>
    <w:uiPriority w:val="1"/>
  </w:style>
  <w:style w:type="table" w:default="1" w:styleId="7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17"/>
    <w:semiHidden/>
    <w:unhideWhenUsed/>
    <w:qFormat/>
    <w:uiPriority w:val="99"/>
    <w:pPr>
      <w:jc w:val="left"/>
    </w:pPr>
  </w:style>
  <w:style w:type="paragraph" w:styleId="3">
    <w:name w:val="Balloon Text"/>
    <w:basedOn w:val="1"/>
    <w:link w:val="15"/>
    <w:semiHidden/>
    <w:unhideWhenUsed/>
    <w:qFormat/>
    <w:uiPriority w:val="99"/>
    <w:rPr>
      <w:sz w:val="18"/>
      <w:szCs w:val="18"/>
    </w:rPr>
  </w:style>
  <w:style w:type="paragraph" w:styleId="4">
    <w:name w:val="footer"/>
    <w:basedOn w:val="1"/>
    <w:link w:val="13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link w:val="12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6">
    <w:name w:val="annotation subject"/>
    <w:basedOn w:val="2"/>
    <w:next w:val="2"/>
    <w:link w:val="18"/>
    <w:semiHidden/>
    <w:unhideWhenUsed/>
    <w:qFormat/>
    <w:uiPriority w:val="99"/>
    <w:rPr>
      <w:b/>
      <w:bCs/>
    </w:rPr>
  </w:style>
  <w:style w:type="table" w:styleId="8">
    <w:name w:val="Table Grid"/>
    <w:basedOn w:val="7"/>
    <w:qFormat/>
    <w:uiPriority w:val="9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0">
    <w:name w:val="Hyperlink"/>
    <w:basedOn w:val="9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styleId="11">
    <w:name w:val="annotation reference"/>
    <w:basedOn w:val="9"/>
    <w:semiHidden/>
    <w:unhideWhenUsed/>
    <w:qFormat/>
    <w:uiPriority w:val="99"/>
    <w:rPr>
      <w:sz w:val="21"/>
      <w:szCs w:val="21"/>
    </w:rPr>
  </w:style>
  <w:style w:type="character" w:customStyle="1" w:styleId="12">
    <w:name w:val="页眉 字符"/>
    <w:basedOn w:val="9"/>
    <w:link w:val="5"/>
    <w:qFormat/>
    <w:uiPriority w:val="99"/>
    <w:rPr>
      <w:sz w:val="18"/>
      <w:szCs w:val="18"/>
    </w:rPr>
  </w:style>
  <w:style w:type="character" w:customStyle="1" w:styleId="13">
    <w:name w:val="页脚 字符"/>
    <w:basedOn w:val="9"/>
    <w:link w:val="4"/>
    <w:qFormat/>
    <w:uiPriority w:val="99"/>
    <w:rPr>
      <w:sz w:val="18"/>
      <w:szCs w:val="18"/>
    </w:rPr>
  </w:style>
  <w:style w:type="paragraph" w:styleId="14">
    <w:name w:val="List Paragraph"/>
    <w:basedOn w:val="1"/>
    <w:qFormat/>
    <w:uiPriority w:val="34"/>
    <w:pPr>
      <w:ind w:firstLine="420" w:firstLineChars="200"/>
    </w:pPr>
  </w:style>
  <w:style w:type="character" w:customStyle="1" w:styleId="15">
    <w:name w:val="批注框文本 字符"/>
    <w:basedOn w:val="9"/>
    <w:link w:val="3"/>
    <w:semiHidden/>
    <w:qFormat/>
    <w:uiPriority w:val="99"/>
    <w:rPr>
      <w:sz w:val="18"/>
      <w:szCs w:val="18"/>
    </w:rPr>
  </w:style>
  <w:style w:type="character" w:customStyle="1" w:styleId="16">
    <w:name w:val="未处理的提及1"/>
    <w:basedOn w:val="9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17">
    <w:name w:val="批注文字 字符"/>
    <w:basedOn w:val="9"/>
    <w:link w:val="2"/>
    <w:semiHidden/>
    <w:qFormat/>
    <w:uiPriority w:val="99"/>
  </w:style>
  <w:style w:type="character" w:customStyle="1" w:styleId="18">
    <w:name w:val="批注主题 字符"/>
    <w:basedOn w:val="17"/>
    <w:link w:val="6"/>
    <w:semiHidden/>
    <w:qFormat/>
    <w:uiPriority w:val="99"/>
    <w:rPr>
      <w:b/>
      <w:bCs/>
    </w:rPr>
  </w:style>
  <w:style w:type="paragraph" w:customStyle="1" w:styleId="19">
    <w:name w:val="修订1"/>
    <w:hidden/>
    <w:semiHidden/>
    <w:qFormat/>
    <w:uiPriority w:val="99"/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customStyle="1" w:styleId="20">
    <w:name w:val="未处理的提及2"/>
    <w:basedOn w:val="9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21">
    <w:name w:val="未处理的提及3"/>
    <w:basedOn w:val="9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64</Words>
  <Characters>370</Characters>
  <Lines>3</Lines>
  <Paragraphs>1</Paragraphs>
  <TotalTime>43</TotalTime>
  <ScaleCrop>false</ScaleCrop>
  <LinksUpToDate>false</LinksUpToDate>
  <CharactersWithSpaces>433</CharactersWithSpaces>
  <Application>WPS Office_11.1.0.1013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3-08T12:51:00Z</dcterms:created>
  <dc:creator>QZX</dc:creator>
  <cp:lastModifiedBy>yuminqi</cp:lastModifiedBy>
  <dcterms:modified xsi:type="dcterms:W3CDTF">2020-12-11T08:27:28Z</dcterms:modified>
  <cp:revision>1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132</vt:lpwstr>
  </property>
</Properties>
</file>